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June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May 31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